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 (Movement to lower latitud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to high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ement direction not determin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8:31:19Z</dcterms:created>
  <dcterms:modified xsi:type="dcterms:W3CDTF">2025-02-20T18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